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35F225F7" w:rsidRDefault="25EC5C41" w14:paraId="6439AD5D" w14:textId="13F9F0A4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Pedigo, Kousma, Zerbst, Drum, </w:t>
      </w:r>
    </w:p>
    <w:p w:rsidR="25EC5C41" w:rsidP="35F225F7" w:rsidRDefault="25EC5C41" w14:paraId="71759F35" w14:textId="497B201A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</w:p>
    <w:p w:rsidR="602E4B34" w:rsidP="20B8A7E2" w:rsidRDefault="602E4B34" w14:paraId="7B0795D4" w14:textId="1AEF98BD">
      <w:pPr>
        <w:pStyle w:val="Normal"/>
        <w:spacing/>
        <w:ind w:left="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35F225F7" w:rsidRDefault="19663526" w14:paraId="341C8A76" w14:textId="40CD1A6B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59BFDA0" w:rsidR="1275B52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, Stout, Partlow, Mattingly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35F225F7" w:rsidRDefault="00577F8F" w14:paraId="314E3511" w14:textId="104078AB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r w:rsidRPr="559BFDA0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r w:rsidRPr="559BFDA0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59BFDA0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559BFDA0" w:rsidR="6DDD1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559BFDA0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35F225F7" w:rsidRDefault="00577F8F" w14:paraId="7B9EA914" w14:textId="51DEDB61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0E8ADCE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20E8ADCE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20E8ADCE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20E8ADCE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20E8ADCE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20E8ADCE" w:rsidR="7AC103A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ctober 14</w:t>
      </w:r>
      <w:r w:rsidRPr="20E8ADCE" w:rsidR="7279BA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20E8ADCE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20E8ADCE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20E8ADCE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>
        <w:tab/>
      </w:r>
    </w:p>
    <w:p w:rsidR="06346273" w:rsidP="35F225F7" w:rsidRDefault="06346273" w14:paraId="30ACB49E" w14:textId="23991C7D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559BFDA0" w:rsidR="2056B68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59BFDA0" w:rsidR="7DC94DB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Zerbst;</w:t>
      </w:r>
      <w:r w:rsidRPr="559BFDA0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559BFDA0" w:rsidR="47BBA1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ousma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559BFDA0" w:rsidRDefault="00CA04B4" w14:paraId="5DB52F2C" w14:textId="1D39BA08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59BFDA0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559BFDA0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559BFDA0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559BFDA0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559BFDA0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559BFDA0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3</w:t>
      </w:r>
      <w:r w:rsidRPr="559BFDA0" w:rsidR="2DA09CA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</w:t>
      </w:r>
      <w:r w:rsidRPr="559BFDA0" w:rsidR="2BA6074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,301.38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5F225F7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35F225F7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2</w:t>
      </w:r>
      <w:r w:rsidRPr="35F225F7" w:rsidR="54A0C45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2.55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0B08792A" w:rsidP="559BFDA0" w:rsidRDefault="0B08792A" w14:paraId="76BF8CB7" w14:textId="213E5FE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hooter Lockdown on 11/10/25</w:t>
      </w:r>
    </w:p>
    <w:p w:rsidR="0B08792A" w:rsidP="559BFDA0" w:rsidRDefault="0B08792A" w14:paraId="3DBF7342" w14:textId="40E01C1F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munication needs to be better</w:t>
      </w:r>
    </w:p>
    <w:p w:rsidR="0B08792A" w:rsidP="559BFDA0" w:rsidRDefault="0B08792A" w14:paraId="49A7AD0C" w14:textId="268EEBC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audible alert was sounded due to not knowing the severity of the issue</w:t>
      </w:r>
    </w:p>
    <w:p w:rsidR="0B08792A" w:rsidP="559BFDA0" w:rsidRDefault="0B08792A" w14:paraId="4EE47CB9" w14:textId="6469A88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lleged hoax</w:t>
      </w:r>
    </w:p>
    <w:p w:rsidR="0B08792A" w:rsidP="559BFDA0" w:rsidRDefault="0B08792A" w14:paraId="29FD7163" w14:textId="5C0F2CD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dding to New Hire Paperwork to sign up for Alerts</w:t>
      </w:r>
    </w:p>
    <w:p w:rsidR="0B08792A" w:rsidP="559BFDA0" w:rsidRDefault="0B08792A" w14:paraId="53B5AD60" w14:textId="070625A9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B08792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Quick law enforcement action</w:t>
      </w:r>
    </w:p>
    <w:p w:rsidR="14747173" w:rsidP="559BFDA0" w:rsidRDefault="14747173" w14:paraId="19D1CD2D" w14:textId="116DF79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</w:t>
      </w:r>
      <w:r w:rsidRPr="559BFDA0" w:rsidR="19B8B2D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lant</w:t>
      </w:r>
      <w:r w:rsidRPr="559BFDA0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- </w:t>
      </w:r>
      <w:r w:rsidRPr="559BFDA0" w:rsidR="08E8A7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ave a leak, scheduled for Thanksgiving week, but if Volleyball wins Championship, the date will have to be moved.</w:t>
      </w:r>
    </w:p>
    <w:p w:rsidR="2630B774" w:rsidP="559BFDA0" w:rsidRDefault="2630B774" w14:paraId="7A96DDDC" w14:textId="62660BAE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630B7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tility Tunnel- finally have a bid, but need extra funds—waiting to hear from </w:t>
      </w:r>
      <w:r w:rsidRPr="559BFDA0" w:rsidR="0ED11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overnment</w:t>
      </w:r>
      <w:r w:rsidRPr="559BFDA0" w:rsidR="2630B7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f they can provide</w:t>
      </w:r>
    </w:p>
    <w:p w:rsidR="2630B774" w:rsidP="559BFDA0" w:rsidRDefault="2630B774" w14:paraId="656B69A4" w14:textId="78401E4E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630B7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hould have more information by the end of the week</w:t>
      </w:r>
    </w:p>
    <w:p w:rsidR="14747173" w:rsidP="559BFDA0" w:rsidRDefault="14747173" w14:paraId="407B2ACF" w14:textId="70C2D92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-</w:t>
      </w:r>
      <w:r w:rsidRPr="559BFDA0" w:rsidR="10B40B0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ill working on design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0FE8FC12" w:rsidP="559BFDA0" w:rsidRDefault="0FE8FC12" w14:paraId="0CC9DCFD" w14:textId="0C591855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structure Proposals are due 11/2</w:t>
      </w:r>
      <w:r w:rsidRPr="559BFDA0" w:rsidR="5EAEB38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</w:t>
      </w:r>
      <w:r w:rsidRPr="559BFDA0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/25, </w:t>
      </w:r>
      <w:r w:rsidRPr="559BFDA0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</w:t>
      </w:r>
      <w:r w:rsidRPr="559BFDA0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BOT at Jan. 2026 meeting</w:t>
      </w:r>
    </w:p>
    <w:p w:rsidR="4EB36ECC" w:rsidP="559BFDA0" w:rsidRDefault="4EB36ECC" w14:paraId="7D82BD4E" w14:textId="3F80F01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4EB36E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sident Gatrell will work on getting the proposals online for all to view</w:t>
      </w:r>
    </w:p>
    <w:p w:rsidR="4EB36ECC" w:rsidP="559BFDA0" w:rsidRDefault="4EB36ECC" w14:paraId="4F0D656A" w14:textId="304693E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4EB36E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7 have been submitted for review 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26ECF074" w:rsidP="559BFDA0" w:rsidRDefault="26ECF074" w14:paraId="5E4D7390" w14:textId="5C0F6384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</w:t>
      </w:r>
      <w:r w:rsidRPr="559BFDA0" w:rsidR="286F352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Applications and acceptances</w:t>
      </w:r>
    </w:p>
    <w:p w:rsidR="286F352D" w:rsidP="72C37A67" w:rsidRDefault="286F352D" w14:paraId="11DBE06E" w14:textId="29E490A6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2C37A67" w:rsidR="286F352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rash Company- </w:t>
      </w:r>
      <w:r w:rsidRPr="72C37A67" w:rsidR="48EDE5A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will most likely be </w:t>
      </w:r>
      <w:r w:rsidRPr="72C37A67" w:rsidR="286F352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umpke</w:t>
      </w:r>
    </w:p>
    <w:p w:rsidR="4902B546" w:rsidP="35F225F7" w:rsidRDefault="4902B546" w14:paraId="7C296D36" w14:textId="07A1789B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4902B5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oluntary Separation Program</w:t>
      </w:r>
    </w:p>
    <w:p w:rsidR="10FCD6E5" w:rsidP="559BFDA0" w:rsidRDefault="10FCD6E5" w14:paraId="0A945FA5" w14:textId="11310A6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9 of the 21 signed up went through the process</w:t>
      </w:r>
    </w:p>
    <w:p w:rsidR="10FCD6E5" w:rsidP="559BFDA0" w:rsidRDefault="10FCD6E5" w14:paraId="3A6D4CE7" w14:textId="4C1DC8E1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ome of these positions will have to be filled</w:t>
      </w:r>
    </w:p>
    <w:p w:rsidR="10FCD6E5" w:rsidP="559BFDA0" w:rsidRDefault="10FCD6E5" w14:paraId="0E15F3EA" w14:textId="1474D99F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nding ways to be creative with these</w:t>
      </w:r>
    </w:p>
    <w:p w:rsidR="10FCD6E5" w:rsidP="559BFDA0" w:rsidRDefault="10FCD6E5" w14:paraId="0624D4A7" w14:textId="27F1F41C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ayoffs</w:t>
      </w:r>
    </w:p>
    <w:p w:rsidR="10FCD6E5" w:rsidP="559BFDA0" w:rsidRDefault="10FCD6E5" w14:paraId="384880A0" w14:textId="605AF906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n-renewals</w:t>
      </w:r>
    </w:p>
    <w:p w:rsidR="10FCD6E5" w:rsidP="559BFDA0" w:rsidRDefault="10FCD6E5" w14:paraId="3642B1CA" w14:textId="323D43C7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FCD6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ere are some staff bumping positions</w:t>
      </w:r>
    </w:p>
    <w:p w:rsidR="5C22A505" w:rsidP="559BFDA0" w:rsidRDefault="5C22A505" w14:paraId="127D1CD7" w14:textId="258BB84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5C22A50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TS New Network Equipment- </w:t>
      </w:r>
      <w:r w:rsidRPr="559BFDA0" w:rsidR="0B6BD0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ver 20 years old</w:t>
      </w:r>
    </w:p>
    <w:p w:rsidR="5CCDF16F" w:rsidP="559BFDA0" w:rsidRDefault="5CCDF16F" w14:paraId="3226BFEA" w14:textId="58852DB8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5CCDF1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Going to start with the new </w:t>
      </w:r>
      <w:r w:rsidRPr="559BFDA0" w:rsidR="5CCDF1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ardware</w:t>
      </w:r>
      <w:r w:rsidRPr="559BFDA0" w:rsidR="5CCDF1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pdate in January</w:t>
      </w:r>
    </w:p>
    <w:p w:rsidR="5CCDF16F" w:rsidP="559BFDA0" w:rsidRDefault="5CCDF16F" w14:paraId="70E444E5" w14:textId="21A50710">
      <w:pPr>
        <w:pStyle w:val="ListParagraph"/>
        <w:numPr>
          <w:ilvl w:val="5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5CCDF16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ach building will be offline for a ½ day- working on schedule now</w:t>
      </w:r>
    </w:p>
    <w:p w:rsidR="6EC2F903" w:rsidP="559BFDA0" w:rsidRDefault="6EC2F903" w14:paraId="1376374C" w14:textId="2BEC20F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6EC2F9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ther:</w:t>
      </w:r>
      <w:r>
        <w:tab/>
      </w:r>
    </w:p>
    <w:p w:rsidR="6EC2F903" w:rsidP="559BFDA0" w:rsidRDefault="6EC2F903" w14:paraId="2CF3AD07" w14:textId="4028832A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6EC2F9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seball lights should be installed before the end of this semester</w:t>
      </w:r>
    </w:p>
    <w:p w:rsidR="6EC2F903" w:rsidP="559BFDA0" w:rsidRDefault="6EC2F903" w14:paraId="6BEC3782" w14:textId="22A25F11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6EC2F9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ill time to complete the Ethics and Cybersecurity trainings</w:t>
      </w:r>
    </w:p>
    <w:p w:rsidR="6EC2F903" w:rsidP="3303273E" w:rsidRDefault="6EC2F903" w14:paraId="5AA2B69E" w14:textId="510433C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303273E" w:rsidR="6EC2F90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R/Payroll- over time tax guidance has been received- currently being reviewed</w:t>
      </w:r>
      <w:r w:rsidRPr="3303273E" w:rsidR="1D4AF67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rom One Big Beautiful Bill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08E7132" w:rsidP="559BFDA0" w:rsidRDefault="508E7132" w14:paraId="4A08B2F2" w14:textId="254CEFCD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59BFDA0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59BFDA0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59BFDA0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508E7132" w:rsidP="559BFDA0" w:rsidRDefault="508E7132" w14:paraId="396869F3" w14:textId="0AEF20FA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087FDB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. Hired new Benefits officer</w:t>
      </w:r>
    </w:p>
    <w:p w:rsidR="508E7132" w:rsidP="0B2558A0" w:rsidRDefault="508E7132" w14:paraId="54175719" w14:textId="7F5F4576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B2558A0" w:rsidR="1F7C5E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2. Originally had 17 Civil Service layoffs, down to </w:t>
      </w:r>
      <w:r w:rsidRPr="0B2558A0" w:rsidR="43CD8C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4</w:t>
      </w:r>
    </w:p>
    <w:p w:rsidR="508E7132" w:rsidP="559BFDA0" w:rsidRDefault="508E7132" w14:paraId="304CEE19" w14:textId="51C20885">
      <w:pPr>
        <w:pStyle w:val="ListParagraph"/>
        <w:spacing/>
        <w:ind w:left="180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F7C5E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. Reviewed resumes to see if they could be hired for </w:t>
      </w:r>
      <w:bookmarkStart w:name="_Int_PwOewM4J" w:id="227950545"/>
      <w:r w:rsidRPr="559BFDA0" w:rsidR="1F7C5E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fferent positions</w:t>
      </w:r>
      <w:bookmarkEnd w:id="227950545"/>
    </w:p>
    <w:p w:rsidR="508E7132" w:rsidP="559BFDA0" w:rsidRDefault="508E7132" w14:paraId="6B893BF9" w14:textId="0961D0A6">
      <w:pPr>
        <w:pStyle w:val="ListParagraph"/>
        <w:spacing/>
        <w:ind w:left="1800" w:firstLine="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F7C5E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3. Working on HR strategies- Vision and goals</w:t>
      </w:r>
    </w:p>
    <w:p w:rsidR="508E7132" w:rsidP="559BFDA0" w:rsidRDefault="508E7132" w14:paraId="03CF1D9E" w14:textId="27F8E51B">
      <w:pPr>
        <w:pStyle w:val="ListParagraph"/>
        <w:spacing/>
        <w:ind w:left="1800" w:firstLine="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1F7C5E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. Working on updating the Civil Service Position descriptions</w:t>
      </w:r>
      <w:r>
        <w:tab/>
      </w:r>
    </w:p>
    <w:p w:rsidR="508E7132" w:rsidP="559BFDA0" w:rsidRDefault="508E7132" w14:paraId="64236423" w14:textId="52FF1805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559BFDA0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559BFDA0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559BFDA0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2F747B14" w:rsidP="559BFDA0" w:rsidRDefault="2F747B14" w14:paraId="62CC8B77" w14:textId="0B051688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All state universities are in financial instability </w:t>
      </w:r>
    </w:p>
    <w:p w:rsidR="2F747B14" w:rsidP="559BFDA0" w:rsidRDefault="2F747B14" w14:paraId="639237A4" w14:textId="65EE1A29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4 </w:t>
      </w:r>
      <w:bookmarkStart w:name="_Int_Y34kAOiM" w:id="758125799"/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ain issues</w:t>
      </w:r>
      <w:bookmarkEnd w:id="758125799"/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they are addressing:</w:t>
      </w:r>
    </w:p>
    <w:p w:rsidR="2F747B14" w:rsidP="559BFDA0" w:rsidRDefault="2F747B14" w14:paraId="4078FBD1" w14:textId="2B41AE3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Testing</w:t>
      </w:r>
    </w:p>
    <w:p w:rsidR="2F747B14" w:rsidP="559BFDA0" w:rsidRDefault="2F747B14" w14:paraId="61AD1783" w14:textId="40874251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Temp</w:t>
      </w:r>
      <w:r w:rsidRPr="559BFDA0" w:rsidR="494B616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</w:t>
      </w: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ork</w:t>
      </w:r>
    </w:p>
    <w:p w:rsidR="2F747B14" w:rsidP="559BFDA0" w:rsidRDefault="2F747B14" w14:paraId="2D156D2E" w14:textId="6D5114A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Register maintenance</w:t>
      </w:r>
    </w:p>
    <w:p w:rsidR="2F747B14" w:rsidP="559BFDA0" w:rsidRDefault="2F747B14" w14:paraId="4260E2B7" w14:textId="42F91A08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alary</w:t>
      </w:r>
    </w:p>
    <w:p w:rsidR="2F747B14" w:rsidP="559BFDA0" w:rsidRDefault="2F747B14" w14:paraId="3B428727" w14:textId="305EF3C4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59BFDA0" w:rsidR="2F747B1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urvey will go out this week to ALL Civil Service Employees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559BFDA0" w:rsidRDefault="55DE1946" w14:paraId="6995F5C6" w14:textId="617C80BA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  <w:r w:rsidRPr="559BFDA0" w:rsidR="6EA307C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- </w:t>
      </w:r>
      <w:r w:rsidRPr="559BFDA0" w:rsidR="6EA307C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report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559BFDA0" w:rsidRDefault="003E4934" w14:paraId="0243BDCE" w14:textId="44F9FCB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559BFDA0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  <w:r w:rsidRPr="559BFDA0" w:rsidR="03B0B7B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59BFDA0" w:rsidR="03B0B7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No report</w:t>
      </w:r>
    </w:p>
    <w:p w:rsidR="6D8FB012" w:rsidP="35F225F7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559BFDA0" w:rsidRDefault="00AA6F88" w14:paraId="0AFF0CB4" w14:textId="7CBB7723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559BFDA0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559BFDA0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559BFDA0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59BFDA0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559BFDA0" w:rsidR="276F45C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59BFDA0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, Magee</w:t>
      </w:r>
    </w:p>
    <w:p w:rsidR="0D69C792" w:rsidP="559BFDA0" w:rsidRDefault="0D69C792" w14:paraId="647595EE" w14:textId="362FAFB9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59BFDA0" w:rsidR="0D69C79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eed to hire District 2 seat and District 2 alternate</w:t>
      </w:r>
    </w:p>
    <w:p w:rsidR="0D69C792" w:rsidP="559BFDA0" w:rsidRDefault="0D69C792" w14:paraId="192D881A" w14:textId="25CD4DC3">
      <w:pPr>
        <w:pStyle w:val="ListParagraph"/>
        <w:numPr>
          <w:ilvl w:val="5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59BFDA0" w:rsidR="0D69C79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ill be meeting, reviewing constitution on next steps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59BFDA0" w:rsidRDefault="00AA6F88" w14:paraId="1B424327" w14:textId="7DBD102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59BFDA0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59BFDA0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59BFDA0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59BFDA0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59BFDA0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59BFDA0" w:rsidR="2E33CAE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-No repor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5F225F7" w:rsidP="559BFDA0" w:rsidRDefault="35F225F7" w14:paraId="0F159C2F" w14:textId="6F4E8DA3">
      <w:pPr>
        <w:pStyle w:val="ListParagraph"/>
        <w:numPr>
          <w:ilvl w:val="2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59BFDA0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59BFDA0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59BFDA0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59BFDA0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559BFDA0" w:rsidR="272888A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- No report</w:t>
      </w:r>
    </w:p>
    <w:p w:rsidR="559BFDA0" w:rsidP="559BFDA0" w:rsidRDefault="559BFDA0" w14:paraId="502D88EE" w14:textId="7EF9C801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</w:p>
    <w:p w:rsidRPr="00172ACA" w:rsidR="00172ACA" w:rsidP="35F225F7" w:rsidRDefault="00485695" w14:paraId="3CD505C2" w14:textId="7046CFDB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559BFDA0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59BFDA0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559BFDA0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559BFDA0" w:rsidR="15BA72A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- No report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35F225F7" w:rsidRDefault="00AA6F88" w14:paraId="1A1C9729" w14:textId="50DBF7DF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59BFDA0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59BFDA0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59BFDA0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59BFDA0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59BFDA0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59BFDA0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59BFDA0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</w:p>
    <w:p w:rsidR="64A61A13" w:rsidP="559BFDA0" w:rsidRDefault="64A61A13" w14:paraId="29243C55" w14:textId="45F99EEE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59BFDA0" w:rsidR="64A61A1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A. Brown will email committee with information about the applications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559BFDA0" w:rsidRDefault="602859C7" w14:paraId="12F99235" w14:textId="0826F79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59BFDA0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559BFDA0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559BFDA0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59BFDA0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559BFDA0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559BFDA0" w:rsidR="66062EB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- No report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35F225F7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35F225F7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35F225F7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388AB82E" w:rsidP="35F225F7" w:rsidRDefault="388AB82E" w14:paraId="59237A66" w14:textId="3076AA9B">
      <w:pPr>
        <w:pStyle w:val="ListParagraph"/>
        <w:numPr>
          <w:ilvl w:val="4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26CD24C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$7000 Budget</w:t>
      </w:r>
    </w:p>
    <w:p w:rsidR="5C61A133" w:rsidP="559BFDA0" w:rsidRDefault="5C61A133" w14:paraId="7085857D" w14:textId="206A3FD4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5C61A13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raining storming ideas</w:t>
      </w:r>
    </w:p>
    <w:p w:rsidR="5C61A133" w:rsidP="559BFDA0" w:rsidRDefault="5C61A133" w14:paraId="21F5472D" w14:textId="589FA06A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5C61A13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e will host October 22-23, 2026</w:t>
      </w: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559BFDA0" w:rsidRDefault="00A649C2" w14:paraId="56030EB6" w14:textId="614CF0ED">
      <w:pPr>
        <w:pStyle w:val="ListParagraph"/>
        <w:numPr>
          <w:ilvl w:val="1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uncil of Councils 2025</w:t>
      </w:r>
    </w:p>
    <w:p w:rsidR="23142683" w:rsidP="559BFDA0" w:rsidRDefault="23142683" w14:paraId="0541EA62" w14:textId="18FFA74A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imple</w:t>
      </w:r>
    </w:p>
    <w:p w:rsidR="23142683" w:rsidP="559BFDA0" w:rsidRDefault="23142683" w14:paraId="250CF3EE" w14:textId="2BACB1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URS &amp; </w:t>
      </w:r>
      <w:r w:rsidRPr="559BFDA0" w:rsidR="362948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nuitants</w:t>
      </w: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ere</w:t>
      </w:r>
    </w:p>
    <w:p w:rsidR="23142683" w:rsidP="559BFDA0" w:rsidRDefault="23142683" w14:paraId="725811BA" w14:textId="440C435E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scussed wellness</w:t>
      </w:r>
    </w:p>
    <w:p w:rsidR="23142683" w:rsidP="559BFDA0" w:rsidRDefault="23142683" w14:paraId="595F60AB" w14:textId="76E8B035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mpus updates- shared with them about the Shobe Garden</w:t>
      </w:r>
    </w:p>
    <w:p w:rsidR="23142683" w:rsidP="559BFDA0" w:rsidRDefault="23142683" w14:paraId="572E4A7F" w14:textId="2127ABCC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59BFDA0" w:rsidR="2314268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xpected 80 and 70 showed</w:t>
      </w:r>
    </w:p>
    <w:p w:rsidR="559BFDA0" w:rsidP="559BFDA0" w:rsidRDefault="559BFDA0" w14:paraId="5222690E" w14:textId="4432BCEA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35F225F7" w:rsidRDefault="388AB82E" w14:paraId="3D44F69E" w14:textId="6D2A7FE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59BFDA0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59BFDA0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59BFDA0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59BFDA0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59BFDA0" w:rsidR="511F4B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4</w:t>
      </w:r>
      <w:r w:rsidRPr="559BFDA0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3C9C18AC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20E8ADCE" w:rsidR="10519A22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November 12</w:t>
      </w: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20E8ADCE" w:rsidR="7485E9F8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20E8ADCE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20E8ADCE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Pr="008454DC" w:rsidR="00BF3E85" w:rsidP="35F225F7" w:rsidRDefault="00BF3E85" w14:paraId="5DDD66C0" w14:textId="10416043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A92A42D" w:rsidR="00BF3E8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December </w:t>
      </w:r>
      <w:r w:rsidRPr="1A92A42D" w:rsidR="11EBF67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 at</w:t>
      </w:r>
      <w:r w:rsidRPr="1A92A42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8:30 am </w:t>
      </w:r>
      <w:r w:rsidRPr="1A92A42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1A92A42D" w:rsidR="00DD77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1A92A42D" w:rsidP="1A92A42D" w:rsidRDefault="1A92A42D" w14:paraId="5FB83DCC" w14:textId="1ACDF965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A92A42D" w:rsidP="1A92A42D" w:rsidRDefault="1A92A42D" w14:paraId="39630344" w14:textId="507E5D65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E612B4" w:rsidP="1A92A42D" w:rsidRDefault="0FE612B4" w14:paraId="5BB5794F" w14:textId="003B3CDB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A92A42D" w:rsidR="0FE612B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1A92A42D" w:rsidP="1A92A42D" w:rsidRDefault="1A92A42D" w14:paraId="71D6B7A9" w14:textId="46D5E92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A92A42D" w:rsidP="1A92A42D" w:rsidRDefault="1A92A42D" w14:paraId="3E8911EE" w14:textId="6F7BB186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6B0F930C" w14:textId="4036BA43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520526B2">
    <w:pPr>
      <w:pStyle w:val="Header"/>
      <w:rPr>
        <w:b w:val="1"/>
        <w:bCs w:val="1"/>
      </w:rPr>
    </w:pPr>
    <w:r w:rsidRPr="20E8ADCE" w:rsidR="20E8ADCE">
      <w:rPr>
        <w:b w:val="1"/>
        <w:bCs w:val="1"/>
      </w:rPr>
      <w:t xml:space="preserve">Civil Service Council </w:t>
    </w:r>
    <w:r w:rsidRPr="20E8ADCE" w:rsidR="20E8ADCE">
      <w:rPr>
        <w:b w:val="1"/>
        <w:bCs w:val="1"/>
      </w:rPr>
      <w:t xml:space="preserve">Minutes </w:t>
    </w:r>
    <w:r w:rsidRPr="20E8ADCE" w:rsidR="20E8ADCE">
      <w:rPr>
        <w:b w:val="1"/>
        <w:bCs w:val="1"/>
      </w:rPr>
      <w:t>November 11</w:t>
    </w:r>
    <w:r w:rsidRPr="20E8ADCE" w:rsidR="20E8ADCE">
      <w:rPr>
        <w:b w:val="1"/>
        <w:bCs w:val="1"/>
      </w:rPr>
      <w:t>,</w:t>
    </w:r>
    <w:r w:rsidRPr="20E8ADCE" w:rsidR="20E8ADCE">
      <w:rPr>
        <w:b w:val="1"/>
        <w:bCs w:val="1"/>
      </w:rPr>
      <w:t xml:space="preserve"> 202</w:t>
    </w:r>
    <w:r w:rsidRPr="20E8ADCE" w:rsidR="20E8ADCE">
      <w:rPr>
        <w:b w:val="1"/>
        <w:bCs w:val="1"/>
      </w:rPr>
      <w:t>5</w:t>
    </w:r>
    <w:r w:rsidRPr="20E8ADCE" w:rsidR="20E8ADCE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4951ADD2">
    <w:pPr>
      <w:jc w:val="center"/>
      <w:rPr>
        <w:b w:val="1"/>
        <w:bCs w:val="1"/>
      </w:rPr>
    </w:pPr>
    <w:r w:rsidRPr="20E8ADCE" w:rsidR="20E8ADCE">
      <w:rPr>
        <w:b w:val="1"/>
        <w:bCs w:val="1"/>
      </w:rPr>
      <w:t>November 11</w:t>
    </w:r>
    <w:r w:rsidRPr="20E8ADCE" w:rsidR="20E8ADCE">
      <w:rPr>
        <w:b w:val="1"/>
        <w:bCs w:val="1"/>
      </w:rPr>
      <w:t>,</w:t>
    </w:r>
    <w:r w:rsidRPr="20E8ADCE" w:rsidR="20E8ADCE">
      <w:rPr>
        <w:b w:val="1"/>
        <w:bCs w:val="1"/>
      </w:rPr>
      <w:t xml:space="preserve"> </w:t>
    </w:r>
    <w:r w:rsidRPr="20E8ADCE" w:rsidR="20E8ADCE">
      <w:rPr>
        <w:b w:val="1"/>
        <w:bCs w:val="1"/>
      </w:rPr>
      <w:t>202</w:t>
    </w:r>
    <w:r w:rsidRPr="20E8ADCE" w:rsidR="20E8ADCE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Y34kAOiM" int2:invalidationBookmarkName="" int2:hashCode="VY5sOoulUPPq2u" int2:id="ch3D1VnQ">
      <int2:state int2:type="style" int2:value="Rejected"/>
    </int2:bookmark>
    <int2:bookmark int2:bookmarkName="_Int_PwOewM4J" int2:invalidationBookmarkName="" int2:hashCode="fOpd8xM9GDK1q3" int2:id="1hmOpcED">
      <int2:state int2:type="styl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6799df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6B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3B0B7B1"/>
    <w:rsid w:val="03CD65D4"/>
    <w:rsid w:val="04EBFD05"/>
    <w:rsid w:val="053325BE"/>
    <w:rsid w:val="0595C5A0"/>
    <w:rsid w:val="05FE63CD"/>
    <w:rsid w:val="06346273"/>
    <w:rsid w:val="06A18007"/>
    <w:rsid w:val="06C64E46"/>
    <w:rsid w:val="06D6641F"/>
    <w:rsid w:val="083E78CA"/>
    <w:rsid w:val="08E8A77D"/>
    <w:rsid w:val="098C072B"/>
    <w:rsid w:val="0A438BE9"/>
    <w:rsid w:val="0A8A30A5"/>
    <w:rsid w:val="0B08792A"/>
    <w:rsid w:val="0B2558A0"/>
    <w:rsid w:val="0B4C456C"/>
    <w:rsid w:val="0B6BD09C"/>
    <w:rsid w:val="0C0D398F"/>
    <w:rsid w:val="0C2417D7"/>
    <w:rsid w:val="0D69C792"/>
    <w:rsid w:val="0D6DFA66"/>
    <w:rsid w:val="0DAB1017"/>
    <w:rsid w:val="0E2C0D39"/>
    <w:rsid w:val="0EB74364"/>
    <w:rsid w:val="0ED1167E"/>
    <w:rsid w:val="0FE612B4"/>
    <w:rsid w:val="0FE8FC12"/>
    <w:rsid w:val="10519A22"/>
    <w:rsid w:val="105778FE"/>
    <w:rsid w:val="1087FDB8"/>
    <w:rsid w:val="10B40B01"/>
    <w:rsid w:val="10FCD6E5"/>
    <w:rsid w:val="116BF980"/>
    <w:rsid w:val="11EBF674"/>
    <w:rsid w:val="1275B520"/>
    <w:rsid w:val="12EC31F0"/>
    <w:rsid w:val="135133CF"/>
    <w:rsid w:val="1354DF14"/>
    <w:rsid w:val="14068AFA"/>
    <w:rsid w:val="14747173"/>
    <w:rsid w:val="1513CE1C"/>
    <w:rsid w:val="1524E7BD"/>
    <w:rsid w:val="15BA72A1"/>
    <w:rsid w:val="16F4B061"/>
    <w:rsid w:val="16FF3089"/>
    <w:rsid w:val="1735F385"/>
    <w:rsid w:val="18583086"/>
    <w:rsid w:val="19242490"/>
    <w:rsid w:val="19663526"/>
    <w:rsid w:val="19B8B2D1"/>
    <w:rsid w:val="19EBB9BC"/>
    <w:rsid w:val="1A6C3FEA"/>
    <w:rsid w:val="1A92A42D"/>
    <w:rsid w:val="1AD1BCD9"/>
    <w:rsid w:val="1AE815F8"/>
    <w:rsid w:val="1C015BFF"/>
    <w:rsid w:val="1C095E8F"/>
    <w:rsid w:val="1C7FE757"/>
    <w:rsid w:val="1CBCE3EE"/>
    <w:rsid w:val="1D0A43BA"/>
    <w:rsid w:val="1D153EE2"/>
    <w:rsid w:val="1D4AF67B"/>
    <w:rsid w:val="1DB85269"/>
    <w:rsid w:val="1E816CB3"/>
    <w:rsid w:val="1EF53637"/>
    <w:rsid w:val="1F7C5EE9"/>
    <w:rsid w:val="2036D8DD"/>
    <w:rsid w:val="2056B68B"/>
    <w:rsid w:val="20B8A7E2"/>
    <w:rsid w:val="20E8ADCE"/>
    <w:rsid w:val="21B2A22E"/>
    <w:rsid w:val="225D1F66"/>
    <w:rsid w:val="23142683"/>
    <w:rsid w:val="232890C5"/>
    <w:rsid w:val="23B9497E"/>
    <w:rsid w:val="23F7DB92"/>
    <w:rsid w:val="24555F89"/>
    <w:rsid w:val="250DF7C8"/>
    <w:rsid w:val="25EC5C41"/>
    <w:rsid w:val="2630B774"/>
    <w:rsid w:val="2635ACFD"/>
    <w:rsid w:val="26447BC1"/>
    <w:rsid w:val="2695BECE"/>
    <w:rsid w:val="26CD24C0"/>
    <w:rsid w:val="26ECF074"/>
    <w:rsid w:val="272888A1"/>
    <w:rsid w:val="27602461"/>
    <w:rsid w:val="276F45C3"/>
    <w:rsid w:val="27716864"/>
    <w:rsid w:val="27E92318"/>
    <w:rsid w:val="285DC30D"/>
    <w:rsid w:val="286F352D"/>
    <w:rsid w:val="287E1734"/>
    <w:rsid w:val="289F48B6"/>
    <w:rsid w:val="28E1A6D5"/>
    <w:rsid w:val="2951BF4D"/>
    <w:rsid w:val="29F73816"/>
    <w:rsid w:val="2A8B7E3C"/>
    <w:rsid w:val="2A8F335C"/>
    <w:rsid w:val="2B26D0D3"/>
    <w:rsid w:val="2B754ACF"/>
    <w:rsid w:val="2BA60749"/>
    <w:rsid w:val="2BE77330"/>
    <w:rsid w:val="2CDA25BA"/>
    <w:rsid w:val="2D16CFF3"/>
    <w:rsid w:val="2D95A377"/>
    <w:rsid w:val="2DA09CA4"/>
    <w:rsid w:val="2E2C0494"/>
    <w:rsid w:val="2E33CAE6"/>
    <w:rsid w:val="2E8513F3"/>
    <w:rsid w:val="2E9A67E0"/>
    <w:rsid w:val="2F180D7F"/>
    <w:rsid w:val="2F747B14"/>
    <w:rsid w:val="2F8F3143"/>
    <w:rsid w:val="2FEFDE61"/>
    <w:rsid w:val="2FFB3D34"/>
    <w:rsid w:val="305268C9"/>
    <w:rsid w:val="30C87931"/>
    <w:rsid w:val="30E3184F"/>
    <w:rsid w:val="324E6293"/>
    <w:rsid w:val="328D2161"/>
    <w:rsid w:val="3303273E"/>
    <w:rsid w:val="33B4B6D7"/>
    <w:rsid w:val="350DB9EA"/>
    <w:rsid w:val="35B8D39C"/>
    <w:rsid w:val="35F225F7"/>
    <w:rsid w:val="362948C0"/>
    <w:rsid w:val="3636DECE"/>
    <w:rsid w:val="369673B6"/>
    <w:rsid w:val="36E46383"/>
    <w:rsid w:val="3717A18C"/>
    <w:rsid w:val="388AB82E"/>
    <w:rsid w:val="3895EFCA"/>
    <w:rsid w:val="38ADE9B4"/>
    <w:rsid w:val="39403D9E"/>
    <w:rsid w:val="3949564D"/>
    <w:rsid w:val="39D65A9C"/>
    <w:rsid w:val="39FDD444"/>
    <w:rsid w:val="3A1442A3"/>
    <w:rsid w:val="3B505F77"/>
    <w:rsid w:val="3B5C3C72"/>
    <w:rsid w:val="3BD64FC5"/>
    <w:rsid w:val="3C81959D"/>
    <w:rsid w:val="3CA185F2"/>
    <w:rsid w:val="3D4B2BE2"/>
    <w:rsid w:val="3DEAA35E"/>
    <w:rsid w:val="3F2F6180"/>
    <w:rsid w:val="3F9BC10E"/>
    <w:rsid w:val="40C2B22D"/>
    <w:rsid w:val="41309AA5"/>
    <w:rsid w:val="413CC561"/>
    <w:rsid w:val="415F3529"/>
    <w:rsid w:val="417FDBB6"/>
    <w:rsid w:val="41F14FBF"/>
    <w:rsid w:val="43CD8C7E"/>
    <w:rsid w:val="4447918D"/>
    <w:rsid w:val="44686F17"/>
    <w:rsid w:val="4474A27C"/>
    <w:rsid w:val="44FD34D6"/>
    <w:rsid w:val="45854F8F"/>
    <w:rsid w:val="45BBAAC8"/>
    <w:rsid w:val="47028DA8"/>
    <w:rsid w:val="47BBA1BA"/>
    <w:rsid w:val="48EDE5A9"/>
    <w:rsid w:val="4902B546"/>
    <w:rsid w:val="494B6168"/>
    <w:rsid w:val="4956EFBE"/>
    <w:rsid w:val="4A011D57"/>
    <w:rsid w:val="4A2BF160"/>
    <w:rsid w:val="4A7DB94C"/>
    <w:rsid w:val="4A9A8113"/>
    <w:rsid w:val="4BA8D52D"/>
    <w:rsid w:val="4C1EC29A"/>
    <w:rsid w:val="4D13CC21"/>
    <w:rsid w:val="4DB45EF4"/>
    <w:rsid w:val="4E2EC6EE"/>
    <w:rsid w:val="4EB36ECC"/>
    <w:rsid w:val="501FA709"/>
    <w:rsid w:val="507F7D76"/>
    <w:rsid w:val="508E7132"/>
    <w:rsid w:val="50923F95"/>
    <w:rsid w:val="511F4BA5"/>
    <w:rsid w:val="519F9E4B"/>
    <w:rsid w:val="51FCC92F"/>
    <w:rsid w:val="5254FAFB"/>
    <w:rsid w:val="52AAE6B8"/>
    <w:rsid w:val="52E4952E"/>
    <w:rsid w:val="54A0C458"/>
    <w:rsid w:val="54AA71E7"/>
    <w:rsid w:val="54BFC7C5"/>
    <w:rsid w:val="559BFDA0"/>
    <w:rsid w:val="55DE1946"/>
    <w:rsid w:val="55F9136F"/>
    <w:rsid w:val="56283198"/>
    <w:rsid w:val="56AA7657"/>
    <w:rsid w:val="582EF84E"/>
    <w:rsid w:val="5841377E"/>
    <w:rsid w:val="58C63AE7"/>
    <w:rsid w:val="58FDBE05"/>
    <w:rsid w:val="59D2A330"/>
    <w:rsid w:val="5A41927F"/>
    <w:rsid w:val="5B6418CA"/>
    <w:rsid w:val="5B6DB220"/>
    <w:rsid w:val="5BB7257A"/>
    <w:rsid w:val="5C22A505"/>
    <w:rsid w:val="5C61A133"/>
    <w:rsid w:val="5CA97211"/>
    <w:rsid w:val="5CCDF16F"/>
    <w:rsid w:val="5D1C3AC4"/>
    <w:rsid w:val="5D59A374"/>
    <w:rsid w:val="5DCFEA6A"/>
    <w:rsid w:val="5E979E50"/>
    <w:rsid w:val="5EAEB38A"/>
    <w:rsid w:val="5EE7DC19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2D7EBB7"/>
    <w:rsid w:val="63660F6A"/>
    <w:rsid w:val="63D01293"/>
    <w:rsid w:val="64A61A13"/>
    <w:rsid w:val="64FB8584"/>
    <w:rsid w:val="65D23FFD"/>
    <w:rsid w:val="65D54BDD"/>
    <w:rsid w:val="65F76124"/>
    <w:rsid w:val="66062EB5"/>
    <w:rsid w:val="668309CB"/>
    <w:rsid w:val="671ADC90"/>
    <w:rsid w:val="6780C09F"/>
    <w:rsid w:val="685E6708"/>
    <w:rsid w:val="68F6B8A2"/>
    <w:rsid w:val="6A05A152"/>
    <w:rsid w:val="6A1875F7"/>
    <w:rsid w:val="6B568E21"/>
    <w:rsid w:val="6BE4F6A1"/>
    <w:rsid w:val="6C06BEAE"/>
    <w:rsid w:val="6C132A22"/>
    <w:rsid w:val="6C3AD43E"/>
    <w:rsid w:val="6C9D2439"/>
    <w:rsid w:val="6CD4D372"/>
    <w:rsid w:val="6CE6382A"/>
    <w:rsid w:val="6D13056E"/>
    <w:rsid w:val="6D8FB012"/>
    <w:rsid w:val="6DC114AE"/>
    <w:rsid w:val="6DDD192E"/>
    <w:rsid w:val="6EA307C1"/>
    <w:rsid w:val="6EC2F903"/>
    <w:rsid w:val="70198006"/>
    <w:rsid w:val="70F4B520"/>
    <w:rsid w:val="71B32505"/>
    <w:rsid w:val="71CDEAFB"/>
    <w:rsid w:val="723BFF6F"/>
    <w:rsid w:val="7279BA61"/>
    <w:rsid w:val="72C37A67"/>
    <w:rsid w:val="731205F7"/>
    <w:rsid w:val="7384BFFD"/>
    <w:rsid w:val="7389C94B"/>
    <w:rsid w:val="73A99E66"/>
    <w:rsid w:val="73C3AFF1"/>
    <w:rsid w:val="73CD9A68"/>
    <w:rsid w:val="73E5230D"/>
    <w:rsid w:val="74159195"/>
    <w:rsid w:val="7485E9F8"/>
    <w:rsid w:val="752C5E27"/>
    <w:rsid w:val="761396D2"/>
    <w:rsid w:val="76EBA4AE"/>
    <w:rsid w:val="77390772"/>
    <w:rsid w:val="7788BD8C"/>
    <w:rsid w:val="77AC75FE"/>
    <w:rsid w:val="78AE32DF"/>
    <w:rsid w:val="78BDE049"/>
    <w:rsid w:val="7A103706"/>
    <w:rsid w:val="7A3E8E72"/>
    <w:rsid w:val="7AC103A2"/>
    <w:rsid w:val="7ACE7441"/>
    <w:rsid w:val="7B41599D"/>
    <w:rsid w:val="7B871340"/>
    <w:rsid w:val="7C0D76FE"/>
    <w:rsid w:val="7C6CF470"/>
    <w:rsid w:val="7DBBC390"/>
    <w:rsid w:val="7DC94DBC"/>
    <w:rsid w:val="7E181682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5</revision>
  <lastPrinted>2025-04-07T15:42:00.0000000Z</lastPrinted>
  <dcterms:created xsi:type="dcterms:W3CDTF">2025-05-29T15:24:00.0000000Z</dcterms:created>
  <dcterms:modified xsi:type="dcterms:W3CDTF">2025-12-08T18:00:49.68092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